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s-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that provide them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o adulthood.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e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umulating costs experienced over an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sp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Frank 1998; Davies et al. 2012)</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tead whether it is mediated by maternal or paternal condition.</w:t>
      </w:r>
    </w:p>
    <w:p>
      <w:r>
        <w:t xml:space="preserve">We first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 We discuss our results in the context of realised direct and inclusive fitness benefits to parents, and for the evolution of sex ratio bias.</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aged between 1 and 12 months old for which we had telomere length measurements available from at least one parent. We excluded nestlings less than one month old from analyses involving offspring telomere length, as telomerel ength very early in life is expected to reflect inheritence whereas telomere length in fledgling birds is expected to incorporate the effects of early life experiences.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culated juvenile sex ratio variation over time in our 16 year dataset using all available catch data from Cousin (N = 2546). Sex ratio was calc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s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v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i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s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rPr>
          <w:b/>
        </w:rPr>
        <w:t xml:space="preserve">Discussion</w:t>
      </w:r>
    </w:p>
    <w:p>
      <w:r>
        <w:t xml:space="preserve">Komdeu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itions, producing females in good conditions is an adaptive strategy. Here we apply this analysis to a 16 year dataset, and use telomeres as biomarkers of individual condition to test the long-standing hypothesis that parents adjust the sex of their offspring according to their condition</w:t>
      </w:r>
      <w:r>
        <w:t xml:space="preserve"> </w:t>
      </w:r>
      <w:r>
        <w:t xml:space="preserve">(Trivers and Willard 1973)</w:t>
      </w:r>
      <w:r>
        <w:t xml:space="preserve">. We find that sex ratio varies over time, but that this is mostly within the expeced range of fluctations given the population and sample sizes on Cousin. However, we show very clearly that mothers and fathers with longer telomeres produce more females, and have offspring with longer telomeres. Additionally, we found that female, but not male, survival to adulthood is dependent on telomere length.</w:t>
      </w:r>
    </w:p>
    <w:p>
      <w:r>
        <w:t xml:space="preserve">An unanswered question in the study of sex ratios is whether mothers adjust offspring sex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evidence that the result of Komdeur</w:t>
      </w:r>
      <w:r>
        <w:t xml:space="preserve"> </w:t>
      </w:r>
      <w:r>
        <w:rPr>
          <w:i/>
        </w:rPr>
        <w:t xml:space="preserve">et al.</w:t>
      </w:r>
      <w:r>
        <w:t xml:space="preserve"> </w:t>
      </w:r>
      <w:r>
        <w:t xml:space="preserve">(1997)</w:t>
      </w:r>
      <w:r>
        <w:t xml:space="preserve">, showing that Seychelles warblers in high quality territories produced an excess of females [Tables S1-S3], has persisted over time.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e found a stronger relationship between maternal telomere length and territory quality in early years (R</w:t>
      </w:r>
      <w:r>
        <w:rPr>
          <w:vertAlign w:val="superscript"/>
        </w:rPr>
        <w:t xml:space="preserve">2</w:t>
      </w:r>
      <w:r>
        <w:t xml:space="preserve"> </w:t>
      </w:r>
      <w:r>
        <w:t xml:space="preserve">= 0.11, estimate = 3.04,CIs = -0.49, 6.57), compared to the entire dataset (linear regression, R</w:t>
      </w:r>
      <w:r>
        <w:rPr>
          <w:vertAlign w:val="superscript"/>
        </w:rPr>
        <w:t xml:space="preserve">2</w:t>
      </w:r>
      <w:r>
        <w:t xml:space="preserve"> </w:t>
      </w:r>
      <w:r>
        <w:t xml:space="preserve">= &lt; 0.01, estimate = 0.43,CIs = -0.40, 1.25; Table S1), although neither were significant. That parental telomere length, and not territory quality, predicts offspring telomere length is also instructive in this respect.</w:t>
      </w:r>
    </w:p>
    <w:p>
      <w:r>
        <w:t xml:space="preserve">Parental condition is ultimately driven by a combination of variation in genes, and in the social and ecological environment. However, in many instances this can be very difficult to capture as it is impossible to assess the costs of the many different experiences an individual faces. A major advantage of studying telomeres in natural populations is that no matter how multifaceted and complex social and ecological environment, the effects of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2). The difficulty of measuring parental condi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often be correlated. We found that averaging maternal and paternal telomere lengths was a better predictor of both sex ratio and offspring telomere length than maternal or paternal telomere length alone, despite that fact that maternal and paternal telomere length were only very weakly related. This suggests that offspring condition, and thus sex allocation, is the product of combined maternal and paternal effects. This is in accordance with previous research in the Seychelles warbler,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hether the parental effects in this study reflect genetic effects, or instead reflect a relationship between parental condition and the quality of parental care, is not yet clear. Regardless, we suspect that combined maternal and paternal effects on sex allocation are common [e.g. Pryke2009], and will become more apparent as more long-term studies combine parentage and telomere data to test hypotheses relating to sex allocation.</w:t>
      </w:r>
    </w:p>
    <w:p>
      <w:r>
        <w:t xml:space="preserve">Previous research suggested that Seychelles warblers on low quality territories produced an excess of males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r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t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avies, N. B., J. R. Krebs, and S. West. 2012. An Introduction to Behavioural Ecology. 3rd ed. WIley-Blackwell, Chichester.</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3830b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7516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